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03FE75" w14:textId="77777777" w:rsidR="00EC1325" w:rsidRDefault="00EC1325" w:rsidP="00EC1325">
      <w:pPr>
        <w:jc w:val="center"/>
        <w:rPr>
          <w:rFonts w:cs="Arial"/>
          <w:b/>
          <w:bCs/>
          <w:sz w:val="32"/>
          <w:szCs w:val="32"/>
        </w:rPr>
      </w:pPr>
    </w:p>
    <w:p w14:paraId="243555DF" w14:textId="6F15CA6F" w:rsidR="00EC1325" w:rsidRDefault="00EC1325" w:rsidP="00EC1325">
      <w:pPr>
        <w:jc w:val="center"/>
      </w:pPr>
      <w:r w:rsidRPr="007E0D0C">
        <w:rPr>
          <w:rFonts w:cs="Arial"/>
          <w:b/>
          <w:bCs/>
          <w:sz w:val="32"/>
          <w:szCs w:val="32"/>
        </w:rPr>
        <w:t xml:space="preserve">RASPORED I LOKACIJE MOBILNOG RECIKLAŽOG DVORIŠTA ZA </w:t>
      </w:r>
      <w:r>
        <w:rPr>
          <w:rFonts w:cs="Arial"/>
          <w:b/>
          <w:bCs/>
          <w:sz w:val="32"/>
          <w:szCs w:val="32"/>
        </w:rPr>
        <w:t>MJESEC RUJAN</w:t>
      </w:r>
      <w:r w:rsidRPr="007E0D0C">
        <w:rPr>
          <w:rFonts w:cs="Arial"/>
          <w:b/>
          <w:bCs/>
          <w:sz w:val="32"/>
          <w:szCs w:val="32"/>
        </w:rPr>
        <w:t xml:space="preserve"> 202</w:t>
      </w:r>
      <w:r>
        <w:rPr>
          <w:rFonts w:cs="Arial"/>
          <w:b/>
          <w:bCs/>
          <w:sz w:val="32"/>
          <w:szCs w:val="32"/>
        </w:rPr>
        <w:t>4</w:t>
      </w:r>
      <w:r w:rsidRPr="007E0D0C">
        <w:rPr>
          <w:rFonts w:cs="Arial"/>
          <w:b/>
          <w:bCs/>
          <w:sz w:val="32"/>
          <w:szCs w:val="32"/>
        </w:rPr>
        <w:t>. GODINE</w:t>
      </w:r>
    </w:p>
    <w:tbl>
      <w:tblPr>
        <w:tblStyle w:val="Obinatablica21"/>
        <w:tblpPr w:leftFromText="180" w:rightFromText="180" w:vertAnchor="text" w:horzAnchor="margin" w:tblpXSpec="center" w:tblpY="122"/>
        <w:tblW w:w="8581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3544"/>
        <w:gridCol w:w="2410"/>
        <w:gridCol w:w="2627"/>
      </w:tblGrid>
      <w:tr w:rsidR="00EC1325" w:rsidRPr="00C96D84" w14:paraId="2EBD3F4A" w14:textId="77777777" w:rsidTr="0026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2D2C0628" w14:textId="77777777" w:rsidR="00EC1325" w:rsidRPr="00C96D84" w:rsidRDefault="00EC1325" w:rsidP="0026556C">
            <w:pPr>
              <w:ind w:left="34"/>
              <w:jc w:val="center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MJESNI ODBOR - NASELJE</w:t>
            </w:r>
          </w:p>
        </w:tc>
        <w:tc>
          <w:tcPr>
            <w:tcW w:w="503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hideMark/>
          </w:tcPr>
          <w:p w14:paraId="0CF50493" w14:textId="77777777" w:rsidR="00EC1325" w:rsidRPr="00C96D84" w:rsidRDefault="00EC1325" w:rsidP="0026556C">
            <w:pPr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I</w:t>
            </w:r>
            <w:r>
              <w:rPr>
                <w:rFonts w:ascii="Arial Narrow" w:hAnsi="Arial Narrow" w:cs="Calibri"/>
                <w:color w:val="000000"/>
              </w:rPr>
              <w:t>I</w:t>
            </w:r>
            <w:r w:rsidRPr="00C96D84">
              <w:rPr>
                <w:rFonts w:ascii="Arial Narrow" w:hAnsi="Arial Narrow" w:cs="Calibri"/>
                <w:color w:val="000000"/>
              </w:rPr>
              <w:t>. ODVOZ</w:t>
            </w:r>
          </w:p>
        </w:tc>
      </w:tr>
      <w:tr w:rsidR="00EC1325" w:rsidRPr="00C96D84" w14:paraId="76DC5932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2D31C317" w14:textId="77777777" w:rsidR="00EC1325" w:rsidRPr="00C96D84" w:rsidRDefault="00EC1325" w:rsidP="0026556C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hideMark/>
          </w:tcPr>
          <w:p w14:paraId="69160E96" w14:textId="77777777" w:rsidR="00EC1325" w:rsidRPr="00C96D84" w:rsidRDefault="00EC1325" w:rsidP="0026556C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DATUM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hideMark/>
          </w:tcPr>
          <w:p w14:paraId="0E3A8A67" w14:textId="77777777" w:rsidR="00EC1325" w:rsidRPr="00C96D84" w:rsidRDefault="00EC1325" w:rsidP="0026556C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VRIJEME</w:t>
            </w:r>
          </w:p>
        </w:tc>
      </w:tr>
      <w:tr w:rsidR="00EC1325" w:rsidRPr="00C96D84" w14:paraId="385976C0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E56D3D0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regana</w:t>
            </w:r>
          </w:p>
          <w:p w14:paraId="6408CE1E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 7 - iza tržnic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0D842F8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38DF76A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20</w:t>
            </w:r>
          </w:p>
        </w:tc>
      </w:tr>
      <w:tr w:rsidR="00EC1325" w:rsidRPr="00C96D84" w14:paraId="5AFCD268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B2D640A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vrh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, Mala Jazbina (Obrtnička ulica/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Vola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763A7A0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3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52296B7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265F0F55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020B726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Lug Samoborski</w:t>
            </w:r>
          </w:p>
          <w:p w14:paraId="721EFEB3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A1E0753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3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D0BBD03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150F03C7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7DBF14B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lokoč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i</w:t>
            </w:r>
          </w:p>
          <w:p w14:paraId="3BC493A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F622DFC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4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48B0A17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5ADF3DBB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C10A0A9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danjci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4F07C84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4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8E59704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67297A61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1502180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obovic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A21FAED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5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4A41E41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436AE846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D48C21E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amoborski Otok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B4BBB70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5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362768E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136FBCAB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75D923A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Otruš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trgovin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BBFC23D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6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68B9212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2926F626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0A5B6D3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Dubrava Samoborska </w:t>
            </w:r>
          </w:p>
          <w:p w14:paraId="30639A2A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</w:t>
            </w:r>
            <w:r>
              <w:rPr>
                <w:rFonts w:ascii="Arial Narrow" w:hAnsi="Arial Narrow" w:cs="Calibri"/>
                <w:b w:val="0"/>
                <w:color w:val="000000"/>
              </w:rPr>
              <w:t>starog groblja</w:t>
            </w:r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81E0B1B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6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39D0072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65CE2FB6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6BDD663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ad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BD671D9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CDA8285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7F591284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2093BA6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Celin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e</w:t>
            </w:r>
          </w:p>
          <w:p w14:paraId="274223A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F5F6B8E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AADF9E7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51AA9407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7285F0C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edsave</w:t>
            </w:r>
            <w:proofErr w:type="spellEnd"/>
          </w:p>
          <w:p w14:paraId="02D3040A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ske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44E9B58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6AA6327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07FC8804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7FDA79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avršćak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mos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913E80E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BBA5FDE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0F40CF6E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DFAB60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</w:t>
            </w:r>
          </w:p>
          <w:p w14:paraId="1626FE32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 107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0F2862C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1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312472A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68A0A4F0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4627924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Vrbovec Samoborski </w:t>
            </w:r>
          </w:p>
          <w:p w14:paraId="10CE2D2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0A7DBAE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1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2A3953A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6C91E969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5E48757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Domaslovec</w:t>
            </w:r>
            <w:proofErr w:type="spellEnd"/>
          </w:p>
          <w:p w14:paraId="5B2913FB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 igrališt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1F07C4B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1DD299B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2D68A2E8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4B453A3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Hrasti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a</w:t>
            </w:r>
          </w:p>
          <w:p w14:paraId="04F95CA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D64FEC2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68E553B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00C8A7C4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23E7C65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ala Rakovica (parkiralište nasuprot Ulice Voćnjaci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236E790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F5E53FC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3C5D20A7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CD8CD0A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Velika Rakovica</w:t>
            </w:r>
          </w:p>
          <w:p w14:paraId="143ED360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igrališ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93FC794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ED855B7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08A85140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BBA71F8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ladje</w:t>
            </w:r>
            <w:proofErr w:type="spellEnd"/>
          </w:p>
          <w:p w14:paraId="1AB325F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irnovečk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28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65C52E27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88886CD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61014FEC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C41B182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olvice</w:t>
            </w:r>
            <w:proofErr w:type="spellEnd"/>
          </w:p>
          <w:p w14:paraId="3F4396FA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F03CAFD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F8F2167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19862F0A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A63F2F8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veti Martin pod Okićem</w:t>
            </w:r>
          </w:p>
          <w:p w14:paraId="376CCC97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63F1950B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7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5EFBF2E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01E99BB4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BC7589E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onščica</w:t>
            </w:r>
            <w:proofErr w:type="spellEnd"/>
          </w:p>
          <w:p w14:paraId="399F71E7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</w:t>
            </w:r>
            <w:r>
              <w:rPr>
                <w:rFonts w:ascii="Arial Narrow" w:hAnsi="Arial Narrow" w:cs="Calibri"/>
                <w:b w:val="0"/>
                <w:color w:val="000000"/>
              </w:rPr>
              <w:t>društvenog doma</w:t>
            </w:r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4E16FDA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7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78CDC3B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1A0CBFF9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A06FAD0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Podgrađe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okićko</w:t>
            </w:r>
            <w:proofErr w:type="spellEnd"/>
          </w:p>
          <w:p w14:paraId="78D10721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kapelic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60B80CA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2588C58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46D35607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62D692E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Drežnik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okićki</w:t>
            </w:r>
            <w:proofErr w:type="spellEnd"/>
          </w:p>
          <w:p w14:paraId="4729039F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0B7CB29F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9DD38A8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234D3638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49831F2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algov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DC0DDDD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B0C5607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24CDA6D6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6425B691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lastRenderedPageBreak/>
              <w:t>Rakov Potok</w:t>
            </w:r>
          </w:p>
          <w:p w14:paraId="15D9C9AC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/ Karlovač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F1A7BA9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606FABB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5052051E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0861D7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avučnjak</w:t>
            </w:r>
          </w:p>
          <w:p w14:paraId="3425EB4D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DC0A6DE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2CE52F9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28EE9A11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59B2C35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etkov Breg</w:t>
            </w:r>
          </w:p>
          <w:p w14:paraId="5CFBE510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68F81BC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A70EADB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53EDF6A6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4995517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ake</w:t>
            </w:r>
          </w:p>
          <w:p w14:paraId="6962482B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ško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A777A46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49ADBC5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489D34E3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6B1C0F3A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Manja Vas, Kotari,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ukov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vršk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i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rekriž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lešivičk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</w:p>
          <w:p w14:paraId="2E810481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autobusne stanice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ukov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6969A03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A9F3410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0A246A1D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202B1AB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ude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C66D8B8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094DE64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3447805D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2078E76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raslovje</w:t>
            </w:r>
            <w:proofErr w:type="spellEnd"/>
          </w:p>
          <w:p w14:paraId="66F119FC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A7EBF93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B883ADF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3D491683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614334C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Cerje Samoborsko</w:t>
            </w:r>
          </w:p>
          <w:p w14:paraId="4000B756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VD-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6863814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6224F4E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EC1325" w:rsidRPr="00C96D84" w14:paraId="768DC7F0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7F17BC1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Vrhovčak</w:t>
            </w:r>
            <w:proofErr w:type="spellEnd"/>
          </w:p>
          <w:p w14:paraId="46255EA0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2ABECDB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8AA4109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EC1325" w:rsidRPr="00C96D84" w14:paraId="02440255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83C41F1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</w:rPr>
            </w:pPr>
            <w:r w:rsidRPr="00C96D84">
              <w:rPr>
                <w:rFonts w:ascii="Arial Narrow" w:hAnsi="Arial Narrow" w:cs="Calibri"/>
                <w:b w:val="0"/>
              </w:rPr>
              <w:t>Veliki i Mali Lipovec</w:t>
            </w:r>
          </w:p>
          <w:p w14:paraId="7ABA88D9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C96D84">
              <w:rPr>
                <w:rFonts w:ascii="Arial Narrow" w:hAnsi="Arial Narrow" w:cs="Calibri"/>
                <w:b w:val="0"/>
              </w:rPr>
              <w:t>Šoićeve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kuć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6120E5EA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621303A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6</w:t>
            </w:r>
          </w:p>
        </w:tc>
      </w:tr>
      <w:tr w:rsidR="00EC1325" w:rsidRPr="00C96D84" w14:paraId="4620C5AB" w14:textId="77777777" w:rsidTr="0026556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061A2184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  <w:proofErr w:type="spellEnd"/>
          </w:p>
          <w:p w14:paraId="338485FF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/ Gregurić Breg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E154537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6.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10D4BC7" w14:textId="77777777" w:rsidR="00EC1325" w:rsidRPr="00C96D84" w:rsidRDefault="00EC1325" w:rsidP="002655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7 - 18</w:t>
            </w:r>
          </w:p>
        </w:tc>
      </w:tr>
      <w:tr w:rsidR="00EC1325" w:rsidRPr="00C96D84" w14:paraId="702A5826" w14:textId="77777777" w:rsidTr="0026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24C09AF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lani Dol</w:t>
            </w:r>
          </w:p>
          <w:p w14:paraId="6A1C733C" w14:textId="77777777" w:rsidR="00EC1325" w:rsidRPr="00C96D84" w:rsidRDefault="00EC1325" w:rsidP="0026556C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)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7DBDF4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D2ED4" w14:textId="77777777" w:rsidR="00EC1325" w:rsidRPr="00C96D84" w:rsidRDefault="00EC1325" w:rsidP="002655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9 - 20</w:t>
            </w:r>
          </w:p>
        </w:tc>
      </w:tr>
    </w:tbl>
    <w:p w14:paraId="2384A18B" w14:textId="77777777" w:rsidR="00EC1325" w:rsidRPr="00E92868" w:rsidRDefault="00EC1325" w:rsidP="00EC1325"/>
    <w:p w14:paraId="32360F2A" w14:textId="77777777" w:rsidR="00EC1325" w:rsidRPr="000D3285" w:rsidRDefault="00EC1325" w:rsidP="00EC1325"/>
    <w:p w14:paraId="54D90C14" w14:textId="174BC893" w:rsidR="00055334" w:rsidRPr="00B95EE2" w:rsidRDefault="00055334" w:rsidP="00B95EE2"/>
    <w:sectPr w:rsidR="00055334" w:rsidRPr="00B95EE2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5F94E8" w14:textId="77777777" w:rsidR="00DD2124" w:rsidRDefault="00DD2124">
      <w:r>
        <w:separator/>
      </w:r>
    </w:p>
    <w:p w14:paraId="34E08CAE" w14:textId="77777777" w:rsidR="00DD2124" w:rsidRDefault="00DD2124"/>
  </w:endnote>
  <w:endnote w:type="continuationSeparator" w:id="0">
    <w:p w14:paraId="7ED14BFA" w14:textId="77777777" w:rsidR="00DD2124" w:rsidRDefault="00DD2124">
      <w:r>
        <w:continuationSeparator/>
      </w:r>
    </w:p>
    <w:p w14:paraId="3E5CBB45" w14:textId="77777777" w:rsidR="00DD2124" w:rsidRDefault="00DD21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F9D512" w14:textId="77777777" w:rsidR="00DD2124" w:rsidRDefault="00DD2124">
      <w:r>
        <w:separator/>
      </w:r>
    </w:p>
    <w:p w14:paraId="7E6FD998" w14:textId="77777777" w:rsidR="00DD2124" w:rsidRDefault="00DD2124"/>
  </w:footnote>
  <w:footnote w:type="continuationSeparator" w:id="0">
    <w:p w14:paraId="05B8580D" w14:textId="77777777" w:rsidR="00DD2124" w:rsidRDefault="00DD2124">
      <w:r>
        <w:continuationSeparator/>
      </w:r>
    </w:p>
    <w:p w14:paraId="0C16B0B6" w14:textId="77777777" w:rsidR="00DD2124" w:rsidRDefault="00DD21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6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7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4C98"/>
    <w:rsid w:val="0081151F"/>
    <w:rsid w:val="00811DBA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76AA2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0D06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5EE2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4C62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124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325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98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4-02-07T08:00:00Z</cp:lastPrinted>
  <dcterms:created xsi:type="dcterms:W3CDTF">2024-09-02T07:35:00Z</dcterms:created>
  <dcterms:modified xsi:type="dcterms:W3CDTF">2024-09-02T07:35:00Z</dcterms:modified>
</cp:coreProperties>
</file>